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0295F" w:rsidRPr="00430B1B" w:rsidRDefault="0030295F" w:rsidP="0030295F">
      <w:pPr>
        <w:rPr>
          <w:b/>
        </w:rPr>
      </w:pPr>
      <w:bookmarkStart w:id="0" w:name="page1"/>
      <w:bookmarkEnd w:id="0"/>
      <w:r w:rsidRPr="003A57E4">
        <w:rPr>
          <w:b/>
        </w:rPr>
        <w:t>Assumption</w:t>
      </w:r>
    </w:p>
    <w:p w:rsidR="0030295F" w:rsidRPr="00430B1B" w:rsidRDefault="0030295F" w:rsidP="0030295F">
      <w:pPr>
        <w:spacing w:after="120"/>
        <w:jc w:val="both"/>
        <w:rPr>
          <w:rFonts w:asciiTheme="minorHAnsi" w:hAnsiTheme="minorHAnsi" w:cstheme="minorHAnsi"/>
        </w:rPr>
      </w:pPr>
      <w:r>
        <w:t xml:space="preserve">Before studying the development of the project I have assumed some features of the project. In the project there are some main requirements, the requirement is </w:t>
      </w:r>
      <w:r w:rsidRPr="00B47E4A">
        <w:rPr>
          <w:rFonts w:asciiTheme="minorHAnsi" w:hAnsiTheme="minorHAnsi" w:cstheme="minorHAnsi"/>
        </w:rPr>
        <w:t>Courses offered</w:t>
      </w:r>
      <w:r>
        <w:rPr>
          <w:rFonts w:asciiTheme="minorHAnsi" w:hAnsiTheme="minorHAnsi" w:cstheme="minorHAnsi"/>
        </w:rPr>
        <w:t>,</w:t>
      </w:r>
      <w:r w:rsidRPr="00B47E4A"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</w:rPr>
        <w:t>e</w:t>
      </w:r>
      <w:r w:rsidRPr="00B47E4A">
        <w:rPr>
          <w:rFonts w:asciiTheme="minorHAnsi" w:hAnsiTheme="minorHAnsi" w:cstheme="minorHAnsi"/>
        </w:rPr>
        <w:t>nquiries</w:t>
      </w:r>
      <w:r>
        <w:rPr>
          <w:rFonts w:asciiTheme="minorHAnsi" w:hAnsiTheme="minorHAnsi" w:cstheme="minorHAnsi"/>
        </w:rPr>
        <w:t>, Research, and some features that may be added in further development.</w:t>
      </w:r>
    </w:p>
    <w:p w:rsidR="0030295F" w:rsidRPr="00CF3C6B" w:rsidRDefault="00B95131" w:rsidP="0030295F">
      <w:pPr>
        <w:numPr>
          <w:ilvl w:val="0"/>
          <w:numId w:val="1"/>
        </w:numPr>
        <w:tabs>
          <w:tab w:val="left" w:pos="720"/>
        </w:tabs>
        <w:ind w:left="720" w:hanging="359"/>
        <w:rPr>
          <w:rFonts w:ascii="Arial" w:eastAsia="Arial" w:hAnsi="Arial"/>
        </w:rPr>
      </w:pPr>
      <w:r>
        <w:t>Staff can offer degree and courses</w:t>
      </w:r>
      <w:r w:rsidR="0030295F">
        <w:t>.</w:t>
      </w:r>
    </w:p>
    <w:p w:rsidR="0030295F" w:rsidRPr="00B95131" w:rsidRDefault="00B95131" w:rsidP="0030295F">
      <w:pPr>
        <w:numPr>
          <w:ilvl w:val="0"/>
          <w:numId w:val="1"/>
        </w:numPr>
        <w:tabs>
          <w:tab w:val="left" w:pos="720"/>
        </w:tabs>
        <w:ind w:left="720" w:hanging="359"/>
        <w:rPr>
          <w:rFonts w:ascii="Arial" w:eastAsia="Arial" w:hAnsi="Arial"/>
        </w:rPr>
      </w:pPr>
      <w:r>
        <w:t xml:space="preserve">Staff </w:t>
      </w:r>
      <w:r w:rsidR="0030295F">
        <w:t>can Post and Related News.</w:t>
      </w:r>
    </w:p>
    <w:p w:rsidR="00B95131" w:rsidRPr="00B95131" w:rsidRDefault="00B95131" w:rsidP="0030295F">
      <w:pPr>
        <w:numPr>
          <w:ilvl w:val="0"/>
          <w:numId w:val="1"/>
        </w:numPr>
        <w:tabs>
          <w:tab w:val="left" w:pos="720"/>
        </w:tabs>
        <w:ind w:left="720" w:hanging="359"/>
        <w:rPr>
          <w:rFonts w:ascii="Arial" w:eastAsia="Arial" w:hAnsi="Arial"/>
        </w:rPr>
      </w:pPr>
      <w:r>
        <w:t>Staff can</w:t>
      </w:r>
      <w:r>
        <w:t xml:space="preserve"> manage university contact details.</w:t>
      </w:r>
    </w:p>
    <w:p w:rsidR="00B95131" w:rsidRPr="00BA0F30" w:rsidRDefault="00B95131" w:rsidP="0030295F">
      <w:pPr>
        <w:numPr>
          <w:ilvl w:val="0"/>
          <w:numId w:val="1"/>
        </w:numPr>
        <w:tabs>
          <w:tab w:val="left" w:pos="720"/>
        </w:tabs>
        <w:ind w:left="720" w:hanging="359"/>
        <w:rPr>
          <w:rFonts w:ascii="Arial" w:eastAsia="Arial" w:hAnsi="Arial"/>
        </w:rPr>
      </w:pPr>
      <w:r>
        <w:t>Staff can post information about university.</w:t>
      </w:r>
    </w:p>
    <w:p w:rsidR="0030295F" w:rsidRPr="00CF3C6B" w:rsidRDefault="00B95131" w:rsidP="0030295F">
      <w:pPr>
        <w:numPr>
          <w:ilvl w:val="0"/>
          <w:numId w:val="1"/>
        </w:numPr>
        <w:tabs>
          <w:tab w:val="left" w:pos="720"/>
        </w:tabs>
        <w:ind w:left="720" w:hanging="359"/>
        <w:rPr>
          <w:rFonts w:ascii="Arial" w:eastAsia="Arial" w:hAnsi="Arial"/>
        </w:rPr>
      </w:pPr>
      <w:r>
        <w:t xml:space="preserve">Staff </w:t>
      </w:r>
      <w:r w:rsidR="0030295F">
        <w:t xml:space="preserve">can see </w:t>
      </w:r>
      <w:r w:rsidR="00325D43">
        <w:rPr>
          <w:rFonts w:asciiTheme="minorHAnsi" w:hAnsiTheme="minorHAnsi" w:cstheme="minorHAnsi"/>
        </w:rPr>
        <w:t>E</w:t>
      </w:r>
      <w:r w:rsidR="0030295F" w:rsidRPr="00B47E4A">
        <w:rPr>
          <w:rFonts w:asciiTheme="minorHAnsi" w:hAnsiTheme="minorHAnsi" w:cstheme="minorHAnsi"/>
        </w:rPr>
        <w:t>nquiries</w:t>
      </w:r>
      <w:r w:rsidR="0030295F">
        <w:rPr>
          <w:rFonts w:asciiTheme="minorHAnsi" w:hAnsiTheme="minorHAnsi" w:cstheme="minorHAnsi"/>
        </w:rPr>
        <w:t>.</w:t>
      </w:r>
    </w:p>
    <w:p w:rsidR="0030295F" w:rsidRPr="00430B1B" w:rsidRDefault="00B95131" w:rsidP="0030295F">
      <w:pPr>
        <w:numPr>
          <w:ilvl w:val="0"/>
          <w:numId w:val="1"/>
        </w:numPr>
        <w:tabs>
          <w:tab w:val="left" w:pos="720"/>
        </w:tabs>
        <w:ind w:left="720" w:hanging="359"/>
        <w:rPr>
          <w:rFonts w:ascii="Arial" w:eastAsia="Arial" w:hAnsi="Arial"/>
        </w:rPr>
      </w:pPr>
      <w:r>
        <w:t xml:space="preserve">Staff </w:t>
      </w:r>
      <w:r w:rsidR="0030295F" w:rsidRPr="003A57E4">
        <w:t>can</w:t>
      </w:r>
      <w:r w:rsidR="0030295F">
        <w:t xml:space="preserve"> only have access after sign up</w:t>
      </w:r>
      <w:r w:rsidR="0030295F" w:rsidRPr="003A57E4">
        <w:t>.</w:t>
      </w:r>
    </w:p>
    <w:p w:rsidR="0030295F" w:rsidRPr="00430B1B" w:rsidRDefault="0030295F" w:rsidP="0030295F">
      <w:pPr>
        <w:numPr>
          <w:ilvl w:val="0"/>
          <w:numId w:val="1"/>
        </w:numPr>
        <w:tabs>
          <w:tab w:val="left" w:pos="720"/>
        </w:tabs>
        <w:ind w:left="720" w:hanging="359"/>
        <w:rPr>
          <w:rFonts w:ascii="Arial" w:eastAsia="Arial" w:hAnsi="Arial"/>
        </w:rPr>
      </w:pPr>
      <w:r>
        <w:t>O</w:t>
      </w:r>
      <w:r w:rsidRPr="003A57E4">
        <w:t>nly authorize</w:t>
      </w:r>
      <w:r>
        <w:t>d</w:t>
      </w:r>
      <w:r w:rsidRPr="003A57E4">
        <w:t xml:space="preserve"> </w:t>
      </w:r>
      <w:r w:rsidR="00B95131">
        <w:t xml:space="preserve">Staff </w:t>
      </w:r>
      <w:r w:rsidRPr="003A57E4">
        <w:t>can have access to the site.</w:t>
      </w:r>
    </w:p>
    <w:p w:rsidR="0030295F" w:rsidRPr="00430B1B" w:rsidRDefault="0030295F" w:rsidP="0030295F">
      <w:pPr>
        <w:numPr>
          <w:ilvl w:val="0"/>
          <w:numId w:val="1"/>
        </w:numPr>
        <w:tabs>
          <w:tab w:val="left" w:pos="720"/>
        </w:tabs>
        <w:ind w:left="720" w:hanging="359"/>
        <w:rPr>
          <w:rFonts w:ascii="Arial" w:eastAsia="Arial" w:hAnsi="Arial"/>
        </w:rPr>
      </w:pPr>
      <w:r w:rsidRPr="003A57E4">
        <w:t xml:space="preserve">Only </w:t>
      </w:r>
      <w:r>
        <w:t xml:space="preserve">the </w:t>
      </w:r>
      <w:r w:rsidR="00B95131" w:rsidRPr="003A57E4">
        <w:t xml:space="preserve">admin </w:t>
      </w:r>
      <w:r w:rsidR="00B95131">
        <w:t>Staff</w:t>
      </w:r>
      <w:r w:rsidR="00B95131">
        <w:t xml:space="preserve"> </w:t>
      </w:r>
      <w:r w:rsidRPr="003A57E4">
        <w:t>ha</w:t>
      </w:r>
      <w:r>
        <w:t>s</w:t>
      </w:r>
      <w:r w:rsidRPr="003A57E4">
        <w:t xml:space="preserve"> full control of the site.</w:t>
      </w:r>
    </w:p>
    <w:p w:rsidR="0030295F" w:rsidRPr="003A57E4" w:rsidRDefault="00B95131" w:rsidP="0030295F">
      <w:pPr>
        <w:numPr>
          <w:ilvl w:val="0"/>
          <w:numId w:val="1"/>
        </w:numPr>
        <w:tabs>
          <w:tab w:val="left" w:pos="720"/>
        </w:tabs>
        <w:ind w:left="720" w:hanging="359"/>
        <w:rPr>
          <w:rFonts w:ascii="Arial" w:eastAsia="Arial" w:hAnsi="Arial"/>
        </w:rPr>
      </w:pPr>
      <w:r>
        <w:t xml:space="preserve">Staff </w:t>
      </w:r>
      <w:r w:rsidR="0030295F" w:rsidRPr="003A57E4">
        <w:t xml:space="preserve">will be notified if any user asked any </w:t>
      </w:r>
      <w:r w:rsidR="0030295F">
        <w:rPr>
          <w:rFonts w:asciiTheme="minorHAnsi" w:hAnsiTheme="minorHAnsi" w:cstheme="minorHAnsi"/>
        </w:rPr>
        <w:t>i</w:t>
      </w:r>
      <w:r w:rsidR="0030295F" w:rsidRPr="00B47E4A">
        <w:rPr>
          <w:rFonts w:asciiTheme="minorHAnsi" w:hAnsiTheme="minorHAnsi" w:cstheme="minorHAnsi"/>
        </w:rPr>
        <w:t>nquiries</w:t>
      </w:r>
      <w:r w:rsidR="0030295F">
        <w:rPr>
          <w:rFonts w:asciiTheme="minorHAnsi" w:hAnsiTheme="minorHAnsi" w:cstheme="minorHAnsi"/>
        </w:rPr>
        <w:t xml:space="preserve"> </w:t>
      </w:r>
      <w:r w:rsidR="0030295F">
        <w:t>o</w:t>
      </w:r>
      <w:r w:rsidR="0030295F" w:rsidRPr="003A57E4">
        <w:t>n the site.</w:t>
      </w:r>
    </w:p>
    <w:p w:rsidR="0030295F" w:rsidRPr="003A57E4" w:rsidRDefault="0030295F" w:rsidP="0030295F">
      <w:pPr>
        <w:rPr>
          <w:rFonts w:ascii="Times New Roman" w:eastAsia="Times New Roman" w:hAnsi="Times New Roman"/>
        </w:rPr>
      </w:pPr>
    </w:p>
    <w:p w:rsidR="0030295F" w:rsidRPr="003A57E4" w:rsidRDefault="0030295F" w:rsidP="0030295F">
      <w:pPr>
        <w:rPr>
          <w:rFonts w:ascii="Times New Roman" w:eastAsia="Times New Roman" w:hAnsi="Times New Roman"/>
        </w:rPr>
      </w:pPr>
    </w:p>
    <w:p w:rsidR="0030295F" w:rsidRPr="00430B1B" w:rsidRDefault="0030295F" w:rsidP="0030295F">
      <w:pPr>
        <w:rPr>
          <w:b/>
        </w:rPr>
      </w:pPr>
      <w:bookmarkStart w:id="1" w:name="page2"/>
      <w:bookmarkEnd w:id="1"/>
      <w:r>
        <w:rPr>
          <w:b/>
        </w:rPr>
        <w:t>User Stories</w:t>
      </w:r>
    </w:p>
    <w:p w:rsidR="0030295F" w:rsidRPr="00430B1B" w:rsidRDefault="00307D4E" w:rsidP="0030295F">
      <w:pPr>
        <w:rPr>
          <w:b/>
        </w:rPr>
      </w:pPr>
      <w:r>
        <w:rPr>
          <w:b/>
        </w:rPr>
        <w:t>Staff</w:t>
      </w:r>
    </w:p>
    <w:p w:rsidR="0030295F" w:rsidRDefault="0030295F" w:rsidP="0030295F">
      <w:pPr>
        <w:pStyle w:val="ListParagraph"/>
        <w:numPr>
          <w:ilvl w:val="0"/>
          <w:numId w:val="2"/>
        </w:numPr>
        <w:ind w:right="1120"/>
      </w:pPr>
      <w:r w:rsidRPr="003A57E4">
        <w:t xml:space="preserve">As </w:t>
      </w:r>
      <w:r>
        <w:t xml:space="preserve">the </w:t>
      </w:r>
      <w:r w:rsidR="00307D4E">
        <w:t>Staff</w:t>
      </w:r>
      <w:r w:rsidRPr="003A57E4">
        <w:t>, I want to have access to the site so that I can</w:t>
      </w:r>
      <w:r>
        <w:t xml:space="preserve"> maintain the site information.</w:t>
      </w:r>
    </w:p>
    <w:p w:rsidR="0030295F" w:rsidRDefault="0030295F" w:rsidP="0030295F">
      <w:pPr>
        <w:pStyle w:val="ListParagraph"/>
        <w:numPr>
          <w:ilvl w:val="0"/>
          <w:numId w:val="2"/>
        </w:numPr>
        <w:ind w:right="1120"/>
      </w:pPr>
      <w:r w:rsidRPr="003A57E4">
        <w:t xml:space="preserve">As </w:t>
      </w:r>
      <w:r w:rsidR="00307D4E">
        <w:t xml:space="preserve">The </w:t>
      </w:r>
      <w:r w:rsidR="00307D4E">
        <w:t>Staff</w:t>
      </w:r>
      <w:r w:rsidRPr="003A57E4">
        <w:t xml:space="preserve">, I want to </w:t>
      </w:r>
      <w:r w:rsidR="00730238">
        <w:t>manage</w:t>
      </w:r>
      <w:r>
        <w:t xml:space="preserve"> course.</w:t>
      </w:r>
    </w:p>
    <w:p w:rsidR="0030295F" w:rsidRDefault="0030295F" w:rsidP="0030295F">
      <w:pPr>
        <w:pStyle w:val="ListParagraph"/>
        <w:numPr>
          <w:ilvl w:val="0"/>
          <w:numId w:val="2"/>
        </w:numPr>
        <w:ind w:right="1120"/>
      </w:pPr>
      <w:r w:rsidRPr="003A57E4">
        <w:t xml:space="preserve">As </w:t>
      </w:r>
      <w:r w:rsidR="00307D4E">
        <w:t>Staff</w:t>
      </w:r>
      <w:r w:rsidRPr="003A57E4">
        <w:t>, I want to have specific access to the site so that</w:t>
      </w:r>
      <w:r>
        <w:t xml:space="preserve"> I can manage document library.</w:t>
      </w:r>
    </w:p>
    <w:p w:rsidR="0030295F" w:rsidRDefault="0030295F" w:rsidP="0030295F">
      <w:pPr>
        <w:pStyle w:val="ListParagraph"/>
        <w:numPr>
          <w:ilvl w:val="0"/>
          <w:numId w:val="2"/>
        </w:numPr>
        <w:ind w:right="1120"/>
      </w:pPr>
      <w:r w:rsidRPr="003A57E4">
        <w:t xml:space="preserve">As </w:t>
      </w:r>
      <w:r w:rsidR="00307D4E">
        <w:t>Staff</w:t>
      </w:r>
      <w:r w:rsidRPr="003A57E4">
        <w:t>, I want to have a specific access to the system so that I can add, edit or delete conte</w:t>
      </w:r>
      <w:r>
        <w:t>nt.</w:t>
      </w:r>
    </w:p>
    <w:p w:rsidR="0030295F" w:rsidRDefault="0030295F" w:rsidP="0030295F">
      <w:pPr>
        <w:pStyle w:val="ListParagraph"/>
        <w:numPr>
          <w:ilvl w:val="0"/>
          <w:numId w:val="2"/>
        </w:numPr>
        <w:ind w:right="1120"/>
      </w:pPr>
      <w:r>
        <w:t xml:space="preserve">As </w:t>
      </w:r>
      <w:r w:rsidR="00307D4E">
        <w:t>Staff</w:t>
      </w:r>
      <w:r>
        <w:t xml:space="preserve">, I want to authenticate </w:t>
      </w:r>
      <w:r w:rsidR="00307D4E">
        <w:t>student</w:t>
      </w:r>
      <w:r>
        <w:t>.</w:t>
      </w:r>
    </w:p>
    <w:p w:rsidR="0030295F" w:rsidRDefault="0030295F" w:rsidP="0030295F">
      <w:pPr>
        <w:pStyle w:val="ListParagraph"/>
        <w:numPr>
          <w:ilvl w:val="0"/>
          <w:numId w:val="2"/>
        </w:numPr>
        <w:ind w:right="1120"/>
      </w:pPr>
      <w:r>
        <w:t xml:space="preserve">As </w:t>
      </w:r>
      <w:r w:rsidR="00307D4E">
        <w:t>Staff</w:t>
      </w:r>
      <w:r>
        <w:t>, want to add student.</w:t>
      </w:r>
    </w:p>
    <w:p w:rsidR="0030295F" w:rsidRPr="009667BC" w:rsidRDefault="0030295F" w:rsidP="0030295F">
      <w:pPr>
        <w:pStyle w:val="ListParagraph"/>
        <w:numPr>
          <w:ilvl w:val="0"/>
          <w:numId w:val="2"/>
        </w:numPr>
        <w:ind w:right="1120"/>
      </w:pPr>
      <w:r w:rsidRPr="009667BC">
        <w:rPr>
          <w:color w:val="000000" w:themeColor="text1"/>
        </w:rPr>
        <w:t xml:space="preserve">As </w:t>
      </w:r>
      <w:r w:rsidR="00307D4E">
        <w:t>Staff</w:t>
      </w:r>
      <w:r w:rsidRPr="009667BC">
        <w:rPr>
          <w:color w:val="000000" w:themeColor="text1"/>
        </w:rPr>
        <w:t>, I want to be able to post and Related News.</w:t>
      </w:r>
    </w:p>
    <w:p w:rsidR="0030295F" w:rsidRDefault="0030295F" w:rsidP="0030295F">
      <w:pPr>
        <w:pStyle w:val="ListParagraph"/>
        <w:numPr>
          <w:ilvl w:val="0"/>
          <w:numId w:val="2"/>
        </w:numPr>
        <w:ind w:right="1120"/>
      </w:pPr>
      <w:r w:rsidRPr="003A57E4">
        <w:t xml:space="preserve">As </w:t>
      </w:r>
      <w:r w:rsidR="00307D4E">
        <w:t>Staff</w:t>
      </w:r>
      <w:r w:rsidRPr="003A57E4">
        <w:t>, I want to get notifi</w:t>
      </w:r>
      <w:r>
        <w:t xml:space="preserve">ed when any </w:t>
      </w:r>
      <w:r w:rsidR="00307D4E">
        <w:t>visitor, Current Student</w:t>
      </w:r>
      <w:r>
        <w:t xml:space="preserve"> send any </w:t>
      </w:r>
      <w:r w:rsidRPr="009667BC">
        <w:rPr>
          <w:rFonts w:asciiTheme="minorHAnsi" w:hAnsiTheme="minorHAnsi" w:cstheme="minorHAnsi"/>
        </w:rPr>
        <w:t>enquiries</w:t>
      </w:r>
      <w:r>
        <w:t>.</w:t>
      </w:r>
    </w:p>
    <w:p w:rsidR="0030295F" w:rsidRPr="00430B1B" w:rsidRDefault="0030295F" w:rsidP="0030295F">
      <w:pPr>
        <w:pStyle w:val="ListParagraph"/>
        <w:numPr>
          <w:ilvl w:val="0"/>
          <w:numId w:val="2"/>
        </w:numPr>
        <w:ind w:right="1120"/>
      </w:pPr>
      <w:r>
        <w:t xml:space="preserve">As </w:t>
      </w:r>
      <w:r w:rsidR="00307D4E">
        <w:t>Staff</w:t>
      </w:r>
      <w:r>
        <w:t xml:space="preserve">, I want to post alumni success stories. </w:t>
      </w:r>
    </w:p>
    <w:p w:rsidR="0030295F" w:rsidRPr="00430B1B" w:rsidRDefault="00EF01E0" w:rsidP="0030295F">
      <w:pPr>
        <w:rPr>
          <w:b/>
        </w:rPr>
      </w:pPr>
      <w:r>
        <w:rPr>
          <w:b/>
        </w:rPr>
        <w:t>Visitor</w:t>
      </w:r>
    </w:p>
    <w:p w:rsidR="0030295F" w:rsidRDefault="0030295F" w:rsidP="0030295F">
      <w:pPr>
        <w:pStyle w:val="ListParagraph"/>
        <w:numPr>
          <w:ilvl w:val="0"/>
          <w:numId w:val="3"/>
        </w:numPr>
      </w:pPr>
      <w:r w:rsidRPr="003A57E4">
        <w:t xml:space="preserve">As a </w:t>
      </w:r>
      <w:r w:rsidR="00EF01E0">
        <w:t>Visitor,</w:t>
      </w:r>
      <w:r w:rsidRPr="003A57E4">
        <w:t xml:space="preserve"> </w:t>
      </w:r>
      <w:r w:rsidR="00EA5210">
        <w:t xml:space="preserve">I want to </w:t>
      </w:r>
      <w:r w:rsidR="00EF01E0">
        <w:t>Visit the website.</w:t>
      </w:r>
    </w:p>
    <w:p w:rsidR="00EF01E0" w:rsidRDefault="00EF01E0" w:rsidP="0030295F">
      <w:pPr>
        <w:pStyle w:val="ListParagraph"/>
        <w:numPr>
          <w:ilvl w:val="0"/>
          <w:numId w:val="3"/>
        </w:numPr>
      </w:pPr>
      <w:r w:rsidRPr="003A57E4">
        <w:t xml:space="preserve">As a </w:t>
      </w:r>
      <w:r>
        <w:t>Visitor,</w:t>
      </w:r>
      <w:r w:rsidRPr="003A57E4">
        <w:t xml:space="preserve"> </w:t>
      </w:r>
      <w:r>
        <w:t xml:space="preserve">I want to </w:t>
      </w:r>
      <w:r>
        <w:t xml:space="preserve">know about Degree and courses. </w:t>
      </w:r>
    </w:p>
    <w:p w:rsidR="00B95131" w:rsidRDefault="00B95131" w:rsidP="0030295F">
      <w:pPr>
        <w:pStyle w:val="ListParagraph"/>
        <w:numPr>
          <w:ilvl w:val="0"/>
          <w:numId w:val="3"/>
        </w:numPr>
      </w:pPr>
      <w:r w:rsidRPr="003A57E4">
        <w:t xml:space="preserve">As a </w:t>
      </w:r>
      <w:r>
        <w:t>Visitor,</w:t>
      </w:r>
      <w:r w:rsidRPr="003A57E4">
        <w:t xml:space="preserve"> </w:t>
      </w:r>
      <w:r>
        <w:t>I want to</w:t>
      </w:r>
      <w:r>
        <w:t xml:space="preserve"> read university latest news.</w:t>
      </w:r>
    </w:p>
    <w:p w:rsidR="00B95131" w:rsidRDefault="00B95131" w:rsidP="0030295F">
      <w:pPr>
        <w:pStyle w:val="ListParagraph"/>
        <w:numPr>
          <w:ilvl w:val="0"/>
          <w:numId w:val="3"/>
        </w:numPr>
      </w:pPr>
      <w:r w:rsidRPr="003A57E4">
        <w:t xml:space="preserve">As a </w:t>
      </w:r>
      <w:r>
        <w:t>Visitor,</w:t>
      </w:r>
      <w:r w:rsidRPr="003A57E4">
        <w:t xml:space="preserve"> </w:t>
      </w:r>
      <w:r>
        <w:t>I want to</w:t>
      </w:r>
      <w:r>
        <w:t xml:space="preserve"> see alumni success story</w:t>
      </w:r>
    </w:p>
    <w:p w:rsidR="00B95131" w:rsidRDefault="00B95131" w:rsidP="0030295F">
      <w:pPr>
        <w:pStyle w:val="ListParagraph"/>
        <w:numPr>
          <w:ilvl w:val="0"/>
          <w:numId w:val="3"/>
        </w:numPr>
      </w:pPr>
      <w:r w:rsidRPr="003A57E4">
        <w:t xml:space="preserve">As a </w:t>
      </w:r>
      <w:r>
        <w:t>Visitor,</w:t>
      </w:r>
      <w:r w:rsidRPr="003A57E4">
        <w:t xml:space="preserve"> </w:t>
      </w:r>
      <w:r>
        <w:t>I want to</w:t>
      </w:r>
      <w:r>
        <w:t xml:space="preserve"> read USQ research.</w:t>
      </w:r>
    </w:p>
    <w:p w:rsidR="00EF01E0" w:rsidRDefault="00EF01E0" w:rsidP="00EF01E0">
      <w:pPr>
        <w:pStyle w:val="ListParagraph"/>
        <w:numPr>
          <w:ilvl w:val="0"/>
          <w:numId w:val="3"/>
        </w:numPr>
      </w:pPr>
      <w:r w:rsidRPr="003A57E4">
        <w:t xml:space="preserve">As a </w:t>
      </w:r>
      <w:r>
        <w:t>Visitor,</w:t>
      </w:r>
      <w:r w:rsidRPr="003A57E4">
        <w:t xml:space="preserve"> </w:t>
      </w:r>
      <w:r>
        <w:t>I want to send an enquiry.</w:t>
      </w:r>
    </w:p>
    <w:p w:rsidR="00B95131" w:rsidRDefault="00B95131" w:rsidP="00EF01E0">
      <w:pPr>
        <w:pStyle w:val="ListParagraph"/>
        <w:numPr>
          <w:ilvl w:val="0"/>
          <w:numId w:val="3"/>
        </w:numPr>
      </w:pPr>
      <w:r w:rsidRPr="003A57E4">
        <w:t xml:space="preserve">As a </w:t>
      </w:r>
      <w:r>
        <w:t>Visitor,</w:t>
      </w:r>
      <w:r w:rsidRPr="003A57E4">
        <w:t xml:space="preserve"> </w:t>
      </w:r>
      <w:r>
        <w:t>I want to</w:t>
      </w:r>
      <w:r>
        <w:t xml:space="preserve"> know university information.</w:t>
      </w:r>
    </w:p>
    <w:p w:rsidR="00B95131" w:rsidRDefault="00B95131" w:rsidP="00EF01E0">
      <w:pPr>
        <w:pStyle w:val="ListParagraph"/>
        <w:numPr>
          <w:ilvl w:val="0"/>
          <w:numId w:val="3"/>
        </w:numPr>
      </w:pPr>
      <w:r w:rsidRPr="003A57E4">
        <w:t xml:space="preserve">As a </w:t>
      </w:r>
      <w:r>
        <w:t>Visitor,</w:t>
      </w:r>
      <w:r w:rsidRPr="003A57E4">
        <w:t xml:space="preserve"> </w:t>
      </w:r>
      <w:r>
        <w:t>I want to</w:t>
      </w:r>
      <w:r>
        <w:t xml:space="preserve"> I want to see USQ contact details. </w:t>
      </w:r>
    </w:p>
    <w:p w:rsidR="0030295F" w:rsidRDefault="0030295F" w:rsidP="0030295F">
      <w:pPr>
        <w:pStyle w:val="ListParagraph"/>
        <w:numPr>
          <w:ilvl w:val="0"/>
          <w:numId w:val="4"/>
        </w:numPr>
      </w:pPr>
      <w:r>
        <w:t xml:space="preserve">As a student I want to </w:t>
      </w:r>
      <w:r w:rsidR="00F22E02">
        <w:t>apply</w:t>
      </w:r>
      <w:r>
        <w:t xml:space="preserve"> course.</w:t>
      </w:r>
    </w:p>
    <w:p w:rsidR="00B95131" w:rsidRPr="00B95131" w:rsidRDefault="00B95131" w:rsidP="00B95131">
      <w:pPr>
        <w:rPr>
          <w:b/>
        </w:rPr>
      </w:pPr>
      <w:r w:rsidRPr="00B95131">
        <w:rPr>
          <w:b/>
        </w:rPr>
        <w:t>Current Student:</w:t>
      </w:r>
    </w:p>
    <w:p w:rsidR="00B95131" w:rsidRPr="00730F7C" w:rsidRDefault="00B95131" w:rsidP="00B95131">
      <w:pPr>
        <w:pStyle w:val="ListParagraph"/>
        <w:numPr>
          <w:ilvl w:val="0"/>
          <w:numId w:val="3"/>
        </w:numPr>
      </w:pPr>
      <w:r w:rsidRPr="00730F7C">
        <w:t>As a Student, I want to Visit the website.</w:t>
      </w:r>
    </w:p>
    <w:p w:rsidR="00B95131" w:rsidRPr="00730F7C" w:rsidRDefault="00B95131" w:rsidP="00B95131">
      <w:pPr>
        <w:pStyle w:val="ListParagraph"/>
        <w:numPr>
          <w:ilvl w:val="0"/>
          <w:numId w:val="3"/>
        </w:numPr>
      </w:pPr>
      <w:r w:rsidRPr="00730F7C">
        <w:t xml:space="preserve">As a Student, I want to know about Degree and courses. </w:t>
      </w:r>
    </w:p>
    <w:p w:rsidR="00B95131" w:rsidRPr="00730F7C" w:rsidRDefault="00B95131" w:rsidP="00B95131">
      <w:pPr>
        <w:pStyle w:val="ListParagraph"/>
        <w:numPr>
          <w:ilvl w:val="0"/>
          <w:numId w:val="3"/>
        </w:numPr>
      </w:pPr>
      <w:r w:rsidRPr="00730F7C">
        <w:t>As a Student, I want to read university latest news.</w:t>
      </w:r>
      <w:bookmarkStart w:id="2" w:name="_GoBack"/>
      <w:bookmarkEnd w:id="2"/>
    </w:p>
    <w:p w:rsidR="00B95131" w:rsidRPr="00730F7C" w:rsidRDefault="00B95131" w:rsidP="00B95131">
      <w:pPr>
        <w:pStyle w:val="ListParagraph"/>
        <w:numPr>
          <w:ilvl w:val="0"/>
          <w:numId w:val="3"/>
        </w:numPr>
      </w:pPr>
      <w:r w:rsidRPr="00730F7C">
        <w:t>As a Student, I want to see alumni success story</w:t>
      </w:r>
    </w:p>
    <w:p w:rsidR="00B95131" w:rsidRPr="00730F7C" w:rsidRDefault="00B95131" w:rsidP="00B95131">
      <w:pPr>
        <w:pStyle w:val="ListParagraph"/>
        <w:numPr>
          <w:ilvl w:val="0"/>
          <w:numId w:val="3"/>
        </w:numPr>
      </w:pPr>
      <w:r w:rsidRPr="00730F7C">
        <w:t>As a Student, I want to read USQ research.</w:t>
      </w:r>
    </w:p>
    <w:p w:rsidR="00B95131" w:rsidRPr="00730F7C" w:rsidRDefault="00B95131" w:rsidP="00B95131">
      <w:pPr>
        <w:pStyle w:val="ListParagraph"/>
        <w:numPr>
          <w:ilvl w:val="0"/>
          <w:numId w:val="3"/>
        </w:numPr>
      </w:pPr>
      <w:r w:rsidRPr="00730F7C">
        <w:t>As a Student, I want to send an enquiry.</w:t>
      </w:r>
    </w:p>
    <w:p w:rsidR="00B95131" w:rsidRPr="00730F7C" w:rsidRDefault="00B95131" w:rsidP="00B95131">
      <w:pPr>
        <w:pStyle w:val="ListParagraph"/>
        <w:numPr>
          <w:ilvl w:val="0"/>
          <w:numId w:val="3"/>
        </w:numPr>
      </w:pPr>
      <w:r w:rsidRPr="00730F7C">
        <w:t>As a Student, I want to know university information.</w:t>
      </w:r>
    </w:p>
    <w:p w:rsidR="00B95131" w:rsidRPr="00730F7C" w:rsidRDefault="00B95131" w:rsidP="00B95131">
      <w:pPr>
        <w:pStyle w:val="ListParagraph"/>
        <w:numPr>
          <w:ilvl w:val="0"/>
          <w:numId w:val="3"/>
        </w:numPr>
      </w:pPr>
      <w:r w:rsidRPr="00730F7C">
        <w:t xml:space="preserve">As a Student, I want to I want to see USQ contact details. </w:t>
      </w:r>
    </w:p>
    <w:p w:rsidR="00B95131" w:rsidRPr="00730F7C" w:rsidRDefault="00B95131" w:rsidP="00B95131">
      <w:pPr>
        <w:pStyle w:val="ListParagraph"/>
        <w:numPr>
          <w:ilvl w:val="0"/>
          <w:numId w:val="4"/>
        </w:numPr>
      </w:pPr>
      <w:r w:rsidRPr="00730F7C">
        <w:t xml:space="preserve">As a student I want to </w:t>
      </w:r>
      <w:r w:rsidRPr="00730F7C">
        <w:t>access the course.</w:t>
      </w:r>
    </w:p>
    <w:p w:rsidR="00B95131" w:rsidRDefault="00B95131" w:rsidP="00B95131"/>
    <w:p w:rsidR="00641727" w:rsidRDefault="00641727" w:rsidP="00641727"/>
    <w:p w:rsidR="005215DC" w:rsidRDefault="005215DC" w:rsidP="005215DC">
      <w:pPr>
        <w:rPr>
          <w:b/>
        </w:rPr>
      </w:pPr>
    </w:p>
    <w:p w:rsidR="005215DC" w:rsidRDefault="005215DC" w:rsidP="005215DC">
      <w:pPr>
        <w:rPr>
          <w:b/>
        </w:rPr>
      </w:pPr>
    </w:p>
    <w:p w:rsidR="005215DC" w:rsidRDefault="005215DC" w:rsidP="005215DC">
      <w:pPr>
        <w:rPr>
          <w:b/>
        </w:rPr>
      </w:pPr>
    </w:p>
    <w:p w:rsidR="005215DC" w:rsidRDefault="005215DC" w:rsidP="005215DC">
      <w:pPr>
        <w:rPr>
          <w:b/>
        </w:rPr>
      </w:pPr>
    </w:p>
    <w:p w:rsidR="005215DC" w:rsidRDefault="005215DC" w:rsidP="005215DC">
      <w:pPr>
        <w:rPr>
          <w:b/>
        </w:rPr>
      </w:pPr>
    </w:p>
    <w:p w:rsidR="005215DC" w:rsidRDefault="005215DC" w:rsidP="005215DC">
      <w:pPr>
        <w:rPr>
          <w:b/>
        </w:rPr>
      </w:pPr>
    </w:p>
    <w:p w:rsidR="005215DC" w:rsidRDefault="005215DC" w:rsidP="005215DC">
      <w:pPr>
        <w:rPr>
          <w:b/>
        </w:rPr>
      </w:pPr>
    </w:p>
    <w:p w:rsidR="005215DC" w:rsidRDefault="005215DC" w:rsidP="005215DC">
      <w:pPr>
        <w:rPr>
          <w:b/>
        </w:rPr>
      </w:pPr>
    </w:p>
    <w:p w:rsidR="005215DC" w:rsidRDefault="005215DC" w:rsidP="005215DC">
      <w:pPr>
        <w:rPr>
          <w:b/>
        </w:rPr>
      </w:pPr>
    </w:p>
    <w:p w:rsidR="005215DC" w:rsidRDefault="005215DC" w:rsidP="005215DC">
      <w:pPr>
        <w:rPr>
          <w:b/>
        </w:rPr>
      </w:pPr>
    </w:p>
    <w:p w:rsidR="005215DC" w:rsidRDefault="005215DC" w:rsidP="005215DC">
      <w:pPr>
        <w:rPr>
          <w:b/>
        </w:rPr>
      </w:pPr>
    </w:p>
    <w:p w:rsidR="005215DC" w:rsidRDefault="005215DC" w:rsidP="005215DC">
      <w:pPr>
        <w:rPr>
          <w:b/>
        </w:rPr>
      </w:pPr>
    </w:p>
    <w:p w:rsidR="005215DC" w:rsidRDefault="005215DC" w:rsidP="005215DC">
      <w:pPr>
        <w:rPr>
          <w:b/>
        </w:rPr>
      </w:pPr>
    </w:p>
    <w:p w:rsidR="005215DC" w:rsidRDefault="005215DC" w:rsidP="005215DC">
      <w:pPr>
        <w:rPr>
          <w:b/>
        </w:rPr>
      </w:pPr>
    </w:p>
    <w:p w:rsidR="005215DC" w:rsidRDefault="005215DC" w:rsidP="005215DC">
      <w:pPr>
        <w:rPr>
          <w:b/>
        </w:rPr>
      </w:pPr>
    </w:p>
    <w:p w:rsidR="005215DC" w:rsidRDefault="005215DC" w:rsidP="005215DC">
      <w:pPr>
        <w:rPr>
          <w:b/>
        </w:rPr>
      </w:pPr>
    </w:p>
    <w:p w:rsidR="005215DC" w:rsidRDefault="005215DC" w:rsidP="005215DC">
      <w:pPr>
        <w:rPr>
          <w:b/>
        </w:rPr>
      </w:pPr>
    </w:p>
    <w:p w:rsidR="005215DC" w:rsidRDefault="005215DC" w:rsidP="005215DC">
      <w:pPr>
        <w:rPr>
          <w:b/>
        </w:rPr>
      </w:pPr>
    </w:p>
    <w:p w:rsidR="005215DC" w:rsidRDefault="005215DC" w:rsidP="005215DC">
      <w:pPr>
        <w:rPr>
          <w:b/>
        </w:rPr>
      </w:pPr>
    </w:p>
    <w:p w:rsidR="005215DC" w:rsidRDefault="005215DC" w:rsidP="005215DC">
      <w:pPr>
        <w:rPr>
          <w:b/>
        </w:rPr>
      </w:pPr>
    </w:p>
    <w:p w:rsidR="005215DC" w:rsidRDefault="005215DC" w:rsidP="005215DC">
      <w:pPr>
        <w:rPr>
          <w:b/>
        </w:rPr>
      </w:pPr>
    </w:p>
    <w:p w:rsidR="005215DC" w:rsidRDefault="005215DC" w:rsidP="005215DC">
      <w:pPr>
        <w:rPr>
          <w:b/>
        </w:rPr>
      </w:pPr>
    </w:p>
    <w:p w:rsidR="005215DC" w:rsidRDefault="005215DC" w:rsidP="005215DC">
      <w:pPr>
        <w:rPr>
          <w:b/>
        </w:rPr>
      </w:pPr>
    </w:p>
    <w:p w:rsidR="000D7B5A" w:rsidRPr="0030295F" w:rsidRDefault="000D7B5A" w:rsidP="0030295F"/>
    <w:sectPr w:rsidR="000D7B5A" w:rsidRPr="0030295F">
      <w:pgSz w:w="12240" w:h="15840"/>
      <w:pgMar w:top="1435" w:right="1440" w:bottom="424" w:left="1440" w:header="0" w:footer="0" w:gutter="0"/>
      <w:cols w:space="0" w:equalWidth="0">
        <w:col w:w="9360"/>
      </w:cols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000001"/>
    <w:multiLevelType w:val="hybridMultilevel"/>
    <w:tmpl w:val="327B23C6"/>
    <w:lvl w:ilvl="0" w:tplc="FFFFFFFF">
      <w:start w:val="1"/>
      <w:numFmt w:val="bullet"/>
      <w:lvlText w:val="•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1">
    <w:nsid w:val="3ADC3BA5"/>
    <w:multiLevelType w:val="hybridMultilevel"/>
    <w:tmpl w:val="E46A4184"/>
    <w:lvl w:ilvl="0" w:tplc="5D644A9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494229EA"/>
    <w:multiLevelType w:val="hybridMultilevel"/>
    <w:tmpl w:val="7292CDCE"/>
    <w:lvl w:ilvl="0" w:tplc="5D644A9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77607B95"/>
    <w:multiLevelType w:val="hybridMultilevel"/>
    <w:tmpl w:val="CF28DEB2"/>
    <w:lvl w:ilvl="0" w:tplc="5D644A9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FkhZmhgaWBiYGxko6SsGpxcWZ+XkgBca1AHFlNd8sAAAA"/>
  </w:docVars>
  <w:rsids>
    <w:rsidRoot w:val="006A375F"/>
    <w:rsid w:val="00061BDF"/>
    <w:rsid w:val="000D7B5A"/>
    <w:rsid w:val="00242C14"/>
    <w:rsid w:val="0029159C"/>
    <w:rsid w:val="002D538F"/>
    <w:rsid w:val="0030295F"/>
    <w:rsid w:val="00307D4E"/>
    <w:rsid w:val="00325D43"/>
    <w:rsid w:val="00335E18"/>
    <w:rsid w:val="0042730A"/>
    <w:rsid w:val="005215DC"/>
    <w:rsid w:val="00641727"/>
    <w:rsid w:val="006A375F"/>
    <w:rsid w:val="00730238"/>
    <w:rsid w:val="00730F7C"/>
    <w:rsid w:val="00A71161"/>
    <w:rsid w:val="00B95131"/>
    <w:rsid w:val="00C22D2C"/>
    <w:rsid w:val="00CA6F51"/>
    <w:rsid w:val="00D405FF"/>
    <w:rsid w:val="00EA5210"/>
    <w:rsid w:val="00EF01E0"/>
    <w:rsid w:val="00F22E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D4FD0D5D-BE8A-43FB-8B8B-169303C5E5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9159C"/>
    <w:pPr>
      <w:spacing w:after="0" w:line="240" w:lineRule="auto"/>
    </w:pPr>
    <w:rPr>
      <w:rFonts w:ascii="Calibri" w:eastAsia="Calibri" w:hAnsi="Calibri" w:cs="Arial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9159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28</Words>
  <Characters>1872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9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account</dc:creator>
  <cp:keywords/>
  <dc:description/>
  <cp:lastModifiedBy>Microsoft account</cp:lastModifiedBy>
  <cp:revision>3</cp:revision>
  <dcterms:created xsi:type="dcterms:W3CDTF">2020-11-04T11:53:00Z</dcterms:created>
  <dcterms:modified xsi:type="dcterms:W3CDTF">2020-11-04T11:54:00Z</dcterms:modified>
</cp:coreProperties>
</file>